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05454" w14:textId="77777777" w:rsidR="00E12EEC" w:rsidRDefault="00C60E2C">
      <w:pPr>
        <w:pStyle w:val="Title"/>
      </w:pPr>
      <w:r>
        <w:t>Goal 1. End poverty in all its forms everywhere</w:t>
      </w:r>
    </w:p>
    <w:p w14:paraId="49F05455" w14:textId="77777777" w:rsidR="00E12EEC" w:rsidRDefault="00C60E2C">
      <w:pPr>
        <w:pStyle w:val="Author"/>
      </w:pPr>
      <w:r>
        <w:t>R.Andres Castaneda</w:t>
      </w:r>
    </w:p>
    <w:p w14:paraId="49F05456" w14:textId="77777777" w:rsidR="00E12EEC" w:rsidRDefault="00C60E2C">
      <w:pPr>
        <w:pStyle w:val="Date"/>
      </w:pPr>
      <w:r>
        <w:t>3/7/2020</w:t>
      </w:r>
    </w:p>
    <w:p w14:paraId="49F05457" w14:textId="77777777" w:rsidR="00E12EEC" w:rsidRDefault="00C60E2C">
      <w:pPr>
        <w:pStyle w:val="Heading2"/>
      </w:pPr>
      <w:bookmarkStart w:id="0" w:name="r-markdown"/>
      <w:bookmarkStart w:id="1" w:name="_GoBack"/>
      <w:r>
        <w:t>R Markdown</w:t>
      </w:r>
      <w:bookmarkEnd w:id="0"/>
    </w:p>
    <w:bookmarkEnd w:id="1"/>
    <w:p w14:paraId="49F05458" w14:textId="62D332CD" w:rsidR="00E12EEC" w:rsidRDefault="00C60E2C" w:rsidP="00C60E2C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49F05459" w14:textId="77777777" w:rsidR="00E12EEC" w:rsidRDefault="00C60E2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9F0545A" w14:textId="77777777" w:rsidR="00E12EEC" w:rsidRDefault="00C60E2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9F0545B" w14:textId="77777777" w:rsidR="00E12EEC" w:rsidRDefault="00C60E2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9F0545C" w14:textId="77777777" w:rsidR="00E12EEC" w:rsidRDefault="00C60E2C">
      <w:pPr>
        <w:pStyle w:val="Heading2"/>
      </w:pPr>
      <w:bookmarkStart w:id="2" w:name="including-plots"/>
      <w:r>
        <w:t>Including Plots</w:t>
      </w:r>
      <w:bookmarkEnd w:id="2"/>
    </w:p>
    <w:p w14:paraId="49F0545D" w14:textId="77777777" w:rsidR="00E12EEC" w:rsidRDefault="00C60E2C">
      <w:pPr>
        <w:pStyle w:val="FirstParagraph"/>
      </w:pPr>
      <w:r>
        <w:t>You can also embed plots, for example:</w:t>
      </w:r>
    </w:p>
    <w:p w14:paraId="49F0545E" w14:textId="77777777" w:rsidR="00E12EEC" w:rsidRDefault="00C60E2C">
      <w:pPr>
        <w:pStyle w:val="BodyText"/>
      </w:pPr>
      <w:r>
        <w:rPr>
          <w:noProof/>
        </w:rPr>
        <w:lastRenderedPageBreak/>
        <w:drawing>
          <wp:inline distT="0" distB="0" distL="0" distR="0" wp14:anchorId="49F05460" wp14:editId="49F0546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G_01_writeu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0545F" w14:textId="77777777" w:rsidR="00E12EEC" w:rsidRDefault="00C60E2C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12E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05466" w14:textId="77777777" w:rsidR="00000000" w:rsidRDefault="00C60E2C">
      <w:pPr>
        <w:spacing w:before="0" w:after="0" w:line="240" w:lineRule="auto"/>
      </w:pPr>
      <w:r>
        <w:separator/>
      </w:r>
    </w:p>
  </w:endnote>
  <w:endnote w:type="continuationSeparator" w:id="0">
    <w:p w14:paraId="49F05468" w14:textId="77777777" w:rsidR="00000000" w:rsidRDefault="00C60E2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05462" w14:textId="77777777" w:rsidR="00E12EEC" w:rsidRDefault="00C60E2C">
      <w:r>
        <w:separator/>
      </w:r>
    </w:p>
  </w:footnote>
  <w:footnote w:type="continuationSeparator" w:id="0">
    <w:p w14:paraId="49F05463" w14:textId="77777777" w:rsidR="00E12EEC" w:rsidRDefault="00C60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35667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0410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0233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546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A673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A04E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5612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A5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605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1A78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7BEB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D1"/>
    <w:rsid w:val="00011C8B"/>
    <w:rsid w:val="001B5801"/>
    <w:rsid w:val="003A105D"/>
    <w:rsid w:val="004E29B3"/>
    <w:rsid w:val="00590D07"/>
    <w:rsid w:val="00784D58"/>
    <w:rsid w:val="008D6863"/>
    <w:rsid w:val="00B86B75"/>
    <w:rsid w:val="00BC48D5"/>
    <w:rsid w:val="00C36279"/>
    <w:rsid w:val="00C60E2C"/>
    <w:rsid w:val="00E12EEC"/>
    <w:rsid w:val="00E315A3"/>
    <w:rsid w:val="00F346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05454"/>
  <w15:docId w15:val="{06D557BF-D22C-464B-A61D-1DBA47A05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3469F"/>
    <w:pPr>
      <w:spacing w:before="100" w:beforeAutospacing="1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80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801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5801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5801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5801"/>
    <w:pPr>
      <w:spacing w:after="0"/>
      <w:jc w:val="left"/>
      <w:outlineLvl w:val="4"/>
    </w:pPr>
    <w:rPr>
      <w:smallCaps/>
      <w:color w:val="E36C0A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5801"/>
    <w:pPr>
      <w:spacing w:after="0"/>
      <w:jc w:val="left"/>
      <w:outlineLvl w:val="5"/>
    </w:pPr>
    <w:rPr>
      <w:smallCaps/>
      <w:color w:val="F79646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5801"/>
    <w:pPr>
      <w:spacing w:after="0"/>
      <w:jc w:val="left"/>
      <w:outlineLvl w:val="6"/>
    </w:pPr>
    <w:rPr>
      <w:b/>
      <w:bCs/>
      <w:smallCaps/>
      <w:color w:val="F79646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5801"/>
    <w:pPr>
      <w:spacing w:after="0"/>
      <w:jc w:val="left"/>
      <w:outlineLvl w:val="7"/>
    </w:pPr>
    <w:rPr>
      <w:b/>
      <w:bCs/>
      <w:i/>
      <w:iCs/>
      <w:smallCaps/>
      <w:color w:val="E36C0A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5801"/>
    <w:pPr>
      <w:spacing w:after="0"/>
      <w:jc w:val="left"/>
      <w:outlineLvl w:val="8"/>
    </w:pPr>
    <w:rPr>
      <w:b/>
      <w:bCs/>
      <w:i/>
      <w:iCs/>
      <w:smallCaps/>
      <w:color w:val="98480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B5801"/>
    <w:pPr>
      <w:pBdr>
        <w:top w:val="single" w:sz="8" w:space="1" w:color="F79646" w:themeColor="accent6"/>
      </w:pBdr>
      <w:spacing w:after="120" w:line="240" w:lineRule="auto"/>
      <w:jc w:val="right"/>
    </w:pPr>
    <w:rPr>
      <w:smallCaps/>
      <w:color w:val="262626" w:themeColor="text1" w:themeTint="D9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801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B5801"/>
    <w:rPr>
      <w:b/>
      <w:bCs/>
      <w:caps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6"/>
    </w:rPr>
  </w:style>
  <w:style w:type="character" w:customStyle="1" w:styleId="VerbatimChar">
    <w:name w:val="Verbatim Char"/>
    <w:basedOn w:val="CaptionChar"/>
    <w:link w:val="SourceCode"/>
    <w:rsid w:val="000029D1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styleId="FootnoteReference">
    <w:name w:val="footnote reference"/>
    <w:basedOn w:val="CaptionChar"/>
    <w:rPr>
      <w:b/>
      <w:bCs/>
      <w:caps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B5801"/>
    <w:pPr>
      <w:outlineLvl w:val="9"/>
    </w:pPr>
  </w:style>
  <w:style w:type="paragraph" w:customStyle="1" w:styleId="SourceCode">
    <w:name w:val="Source Code"/>
    <w:basedOn w:val="Normal"/>
    <w:link w:val="VerbatimChar"/>
    <w:autoRedefine/>
    <w:rsid w:val="000029D1"/>
    <w:pPr>
      <w:shd w:val="clear" w:color="auto" w:fill="F8F8F8"/>
      <w:wordWrap w:val="0"/>
    </w:pPr>
    <w:rPr>
      <w:rFonts w:ascii="Courier New" w:hAnsi="Courier New"/>
      <w:sz w:val="22"/>
    </w:rPr>
  </w:style>
  <w:style w:type="character" w:customStyle="1" w:styleId="KeywordTok">
    <w:name w:val="KeywordTok"/>
    <w:basedOn w:val="VerbatimChar"/>
    <w:rPr>
      <w:rFonts w:ascii="Courier New" w:hAnsi="Courier New"/>
      <w:b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b w:val="0"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b w:val="0"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b w:val="0"/>
      <w:bCs w:val="0"/>
      <w:caps w:val="0"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bCs w:val="0"/>
      <w:caps w:val="0"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b w:val="0"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b w:val="0"/>
      <w:bCs w:val="0"/>
      <w:caps w:val="0"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b w:val="0"/>
      <w:bCs w:val="0"/>
      <w:caps w:val="0"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bCs w:val="0"/>
      <w:caps w:val="0"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580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580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B5801"/>
    <w:rPr>
      <w:smallCaps/>
      <w:spacing w:val="5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1B5801"/>
  </w:style>
  <w:style w:type="character" w:customStyle="1" w:styleId="Heading2Char">
    <w:name w:val="Heading 2 Char"/>
    <w:basedOn w:val="DefaultParagraphFont"/>
    <w:link w:val="Heading2"/>
    <w:uiPriority w:val="9"/>
    <w:rsid w:val="001B580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5801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5801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5801"/>
    <w:rPr>
      <w:smallCaps/>
      <w:color w:val="E36C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5801"/>
    <w:rPr>
      <w:smallCaps/>
      <w:color w:val="F79646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5801"/>
    <w:rPr>
      <w:b/>
      <w:bCs/>
      <w:smallCaps/>
      <w:color w:val="F79646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B5801"/>
    <w:rPr>
      <w:b/>
      <w:bCs/>
      <w:i/>
      <w:iCs/>
      <w:smallCaps/>
      <w:color w:val="E36C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1B5801"/>
    <w:rPr>
      <w:b/>
      <w:bCs/>
      <w:i/>
      <w:iCs/>
      <w:smallCaps/>
      <w:color w:val="984806" w:themeColor="accent6" w:themeShade="80"/>
    </w:rPr>
  </w:style>
  <w:style w:type="character" w:customStyle="1" w:styleId="TitleChar">
    <w:name w:val="Title Char"/>
    <w:basedOn w:val="DefaultParagraphFont"/>
    <w:link w:val="Title"/>
    <w:uiPriority w:val="10"/>
    <w:rsid w:val="001B5801"/>
    <w:rPr>
      <w:smallCaps/>
      <w:color w:val="262626" w:themeColor="text1" w:themeTint="D9"/>
      <w:sz w:val="36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B5801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1B5801"/>
    <w:rPr>
      <w:b/>
      <w:bCs/>
      <w:color w:val="F79646" w:themeColor="accent6"/>
    </w:rPr>
  </w:style>
  <w:style w:type="character" w:styleId="Emphasis">
    <w:name w:val="Emphasis"/>
    <w:uiPriority w:val="20"/>
    <w:qFormat/>
    <w:rsid w:val="001B5801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1B58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58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580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801"/>
    <w:pPr>
      <w:pBdr>
        <w:top w:val="single" w:sz="8" w:space="1" w:color="F79646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801"/>
    <w:rPr>
      <w:b/>
      <w:bCs/>
      <w:i/>
      <w:iCs/>
    </w:rPr>
  </w:style>
  <w:style w:type="character" w:styleId="SubtleEmphasis">
    <w:name w:val="Subtle Emphasis"/>
    <w:uiPriority w:val="19"/>
    <w:qFormat/>
    <w:rsid w:val="001B5801"/>
    <w:rPr>
      <w:i/>
      <w:iCs/>
    </w:rPr>
  </w:style>
  <w:style w:type="character" w:styleId="IntenseEmphasis">
    <w:name w:val="Intense Emphasis"/>
    <w:uiPriority w:val="21"/>
    <w:qFormat/>
    <w:rsid w:val="001B5801"/>
    <w:rPr>
      <w:b/>
      <w:bCs/>
      <w:i/>
      <w:iCs/>
      <w:color w:val="F79646" w:themeColor="accent6"/>
      <w:spacing w:val="10"/>
    </w:rPr>
  </w:style>
  <w:style w:type="character" w:styleId="SubtleReference">
    <w:name w:val="Subtle Reference"/>
    <w:uiPriority w:val="31"/>
    <w:qFormat/>
    <w:rsid w:val="001B5801"/>
    <w:rPr>
      <w:b/>
      <w:bCs/>
    </w:rPr>
  </w:style>
  <w:style w:type="character" w:styleId="IntenseReference">
    <w:name w:val="Intense Reference"/>
    <w:uiPriority w:val="32"/>
    <w:qFormat/>
    <w:rsid w:val="001B5801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B5801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87EA3DE823DC489E44BF4CD2C2AF9F" ma:contentTypeVersion="13" ma:contentTypeDescription="Create a new document." ma:contentTypeScope="" ma:versionID="a73e9e290f0f235d52559cf13ce0f416">
  <xsd:schema xmlns:xsd="http://www.w3.org/2001/XMLSchema" xmlns:xs="http://www.w3.org/2001/XMLSchema" xmlns:p="http://schemas.microsoft.com/office/2006/metadata/properties" xmlns:ns3="543abfbf-1b39-4535-8b1b-c72a4cdaa484" xmlns:ns4="2834bc84-a818-4cb9-8b4d-5179cfe104eb" targetNamespace="http://schemas.microsoft.com/office/2006/metadata/properties" ma:root="true" ma:fieldsID="14c961546e2089148b65b867a2b76298" ns3:_="" ns4:_="">
    <xsd:import namespace="543abfbf-1b39-4535-8b1b-c72a4cdaa484"/>
    <xsd:import namespace="2834bc84-a818-4cb9-8b4d-5179cfe104e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abfbf-1b39-4535-8b1b-c72a4cdaa48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34bc84-a818-4cb9-8b4d-5179cfe10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B8024F-AD16-4496-980E-E8BBC263FD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abfbf-1b39-4535-8b1b-c72a4cdaa484"/>
    <ds:schemaRef ds:uri="2834bc84-a818-4cb9-8b4d-5179cfe104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7BA45A-50CB-4B0C-B792-837607CDFA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5C8C51-DA34-4979-8549-C9380356BA69}">
  <ds:schemaRefs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purl.org/dc/dcmitype/"/>
    <ds:schemaRef ds:uri="http://www.w3.org/XML/1998/namespace"/>
    <ds:schemaRef ds:uri="http://purl.org/dc/elements/1.1/"/>
    <ds:schemaRef ds:uri="2834bc84-a818-4cb9-8b4d-5179cfe104eb"/>
    <ds:schemaRef ds:uri="543abfbf-1b39-4535-8b1b-c72a4cdaa48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al 1. End poverty in all its forms everywher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1. End poverty in all its forms everywhere</dc:title>
  <dc:creator>R.Andres Castaneda</dc:creator>
  <cp:keywords/>
  <cp:lastModifiedBy>R.Andres Castaneda Aguilar</cp:lastModifiedBy>
  <cp:revision>4</cp:revision>
  <dcterms:created xsi:type="dcterms:W3CDTF">2020-03-07T16:56:00Z</dcterms:created>
  <dcterms:modified xsi:type="dcterms:W3CDTF">2020-03-07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0</vt:lpwstr>
  </property>
  <property fmtid="{D5CDD505-2E9C-101B-9397-08002B2CF9AE}" pid="3" name="output">
    <vt:lpwstr>word_document</vt:lpwstr>
  </property>
  <property fmtid="{D5CDD505-2E9C-101B-9397-08002B2CF9AE}" pid="4" name="ContentTypeId">
    <vt:lpwstr>0x0101007787EA3DE823DC489E44BF4CD2C2AF9F</vt:lpwstr>
  </property>
</Properties>
</file>